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23B" w:rsidRPr="00D0623B" w:rsidRDefault="00D0623B" w:rsidP="00D0623B">
      <w:pPr>
        <w:spacing w:after="0" w:line="240" w:lineRule="auto"/>
        <w:rPr>
          <w:sz w:val="28"/>
          <w:szCs w:val="28"/>
        </w:rPr>
      </w:pPr>
      <w:bookmarkStart w:id="0" w:name="_GoBack"/>
      <w:bookmarkEnd w:id="0"/>
      <w:r w:rsidRPr="00D0623B">
        <w:rPr>
          <w:sz w:val="28"/>
          <w:szCs w:val="28"/>
        </w:rPr>
        <w:t>Intramural Staff Scheduling Requirements</w:t>
      </w:r>
    </w:p>
    <w:p w:rsidR="00D0623B" w:rsidRDefault="00D0623B" w:rsidP="00D0623B">
      <w:pPr>
        <w:spacing w:after="0" w:line="240" w:lineRule="auto"/>
      </w:pPr>
    </w:p>
    <w:p w:rsidR="00D0623B" w:rsidRPr="00D0623B" w:rsidRDefault="00D0623B" w:rsidP="00D0623B">
      <w:pPr>
        <w:spacing w:after="0" w:line="240" w:lineRule="auto"/>
        <w:rPr>
          <w:b/>
          <w:u w:val="single"/>
        </w:rPr>
      </w:pPr>
      <w:r w:rsidRPr="00D0623B">
        <w:rPr>
          <w:b/>
          <w:u w:val="single"/>
        </w:rPr>
        <w:t>Officials/Scorekeepers</w:t>
      </w:r>
    </w:p>
    <w:p w:rsidR="00D0623B" w:rsidRDefault="00D0623B" w:rsidP="00D0623B">
      <w:pPr>
        <w:spacing w:after="0" w:line="240" w:lineRule="auto"/>
      </w:pPr>
    </w:p>
    <w:p w:rsidR="00D0623B" w:rsidRDefault="00D0623B" w:rsidP="00D0623B">
      <w:pPr>
        <w:spacing w:after="0" w:line="240" w:lineRule="auto"/>
      </w:pPr>
      <w:r>
        <w:t>Admin Settings:</w:t>
      </w:r>
    </w:p>
    <w:p w:rsidR="00D0623B" w:rsidRDefault="00D0623B" w:rsidP="00D0623B">
      <w:pPr>
        <w:pStyle w:val="ListParagraph"/>
        <w:numPr>
          <w:ilvl w:val="0"/>
          <w:numId w:val="1"/>
        </w:numPr>
        <w:spacing w:after="0" w:line="240" w:lineRule="auto"/>
      </w:pPr>
      <w:r>
        <w:t>Ideal shift length (by hours)</w:t>
      </w:r>
    </w:p>
    <w:p w:rsidR="00CD3EE8" w:rsidRDefault="00CD3EE8" w:rsidP="00CD3EE8">
      <w:pPr>
        <w:numPr>
          <w:ilvl w:val="1"/>
          <w:numId w:val="1"/>
        </w:numPr>
        <w:spacing w:after="0" w:line="240" w:lineRule="auto"/>
      </w:pPr>
      <w:r>
        <w:t>this is the number of hours that the system will try to achieve with each shift. If can be set independently for each position. The following menus must be provided:</w:t>
      </w:r>
    </w:p>
    <w:p w:rsidR="00CD3EE8" w:rsidRDefault="00CD3EE8" w:rsidP="00CD3EE8">
      <w:pPr>
        <w:numPr>
          <w:ilvl w:val="2"/>
          <w:numId w:val="1"/>
        </w:numPr>
        <w:spacing w:after="0" w:line="240" w:lineRule="auto"/>
      </w:pPr>
      <w:r>
        <w:t>Position – select either ‘Official’ or ‘Scorekeeper’,</w:t>
      </w:r>
    </w:p>
    <w:p w:rsidR="00CD3EE8" w:rsidRDefault="00CD3EE8" w:rsidP="00CD3EE8">
      <w:pPr>
        <w:numPr>
          <w:ilvl w:val="2"/>
          <w:numId w:val="1"/>
        </w:numPr>
        <w:spacing w:after="0" w:line="240" w:lineRule="auto"/>
      </w:pPr>
      <w:r>
        <w:t>Duration – number picker</w:t>
      </w:r>
    </w:p>
    <w:p w:rsidR="00CD3EE8" w:rsidRDefault="00CD3EE8" w:rsidP="00CD3EE8">
      <w:pPr>
        <w:numPr>
          <w:ilvl w:val="1"/>
          <w:numId w:val="1"/>
        </w:numPr>
        <w:spacing w:after="0" w:line="240" w:lineRule="auto"/>
      </w:pPr>
      <w:r>
        <w:t>The result will be that, for example, Officials are ideally scheduled for 3 hours, and Scorekeepers are ideally scheduled for 4 hours.</w:t>
      </w:r>
    </w:p>
    <w:p w:rsidR="00D0623B" w:rsidRDefault="00D0623B" w:rsidP="00D0623B">
      <w:pPr>
        <w:pStyle w:val="ListParagraph"/>
        <w:numPr>
          <w:ilvl w:val="0"/>
          <w:numId w:val="1"/>
        </w:numPr>
        <w:spacing w:after="0" w:line="240" w:lineRule="auto"/>
      </w:pPr>
      <w:r>
        <w:t>How many officials/supervisors per game</w:t>
      </w:r>
    </w:p>
    <w:p w:rsidR="00D0623B" w:rsidRDefault="00D0623B" w:rsidP="00D0623B">
      <w:pPr>
        <w:pStyle w:val="ListParagraph"/>
        <w:numPr>
          <w:ilvl w:val="0"/>
          <w:numId w:val="1"/>
        </w:numPr>
        <w:spacing w:after="0" w:line="240" w:lineRule="auto"/>
      </w:pPr>
      <w:r>
        <w:t>Maximum shift length</w:t>
      </w:r>
    </w:p>
    <w:p w:rsidR="00CD3EE8" w:rsidRDefault="00CD3EE8" w:rsidP="00CD3EE8">
      <w:pPr>
        <w:numPr>
          <w:ilvl w:val="1"/>
          <w:numId w:val="2"/>
        </w:numPr>
        <w:spacing w:after="0" w:line="240" w:lineRule="auto"/>
      </w:pPr>
      <w:r>
        <w:t>Set per position similar to ideal shift time</w:t>
      </w:r>
    </w:p>
    <w:p w:rsidR="00CD3EE8" w:rsidRDefault="00CD3EE8" w:rsidP="00CD3EE8">
      <w:pPr>
        <w:numPr>
          <w:ilvl w:val="2"/>
          <w:numId w:val="2"/>
        </w:numPr>
        <w:spacing w:after="0" w:line="240" w:lineRule="auto"/>
      </w:pPr>
      <w:r>
        <w:t>Position – select either ‘Official’ or ‘Scorekeeper’</w:t>
      </w:r>
    </w:p>
    <w:p w:rsidR="00CD3EE8" w:rsidRDefault="00CD3EE8" w:rsidP="00CD3EE8">
      <w:pPr>
        <w:numPr>
          <w:ilvl w:val="2"/>
          <w:numId w:val="2"/>
        </w:numPr>
        <w:spacing w:after="0" w:line="240" w:lineRule="auto"/>
      </w:pPr>
      <w:r>
        <w:t>Duration – number picker</w:t>
      </w:r>
    </w:p>
    <w:p w:rsidR="00CD3EE8" w:rsidRDefault="00CD3EE8" w:rsidP="00D0623B">
      <w:pPr>
        <w:numPr>
          <w:ilvl w:val="1"/>
          <w:numId w:val="2"/>
        </w:numPr>
        <w:spacing w:after="0" w:line="240" w:lineRule="auto"/>
      </w:pPr>
      <w:r>
        <w:t xml:space="preserve">This is the cap that the system will allow per day. The wizard will not schedule someone more </w:t>
      </w:r>
      <w:proofErr w:type="spellStart"/>
      <w:r>
        <w:t>that</w:t>
      </w:r>
      <w:proofErr w:type="spellEnd"/>
      <w:r>
        <w:t xml:space="preserve"> the maximum, although the admins can manually schedule them more.</w:t>
      </w:r>
    </w:p>
    <w:p w:rsidR="00CD3EE8" w:rsidRDefault="00CD3EE8" w:rsidP="00D0623B">
      <w:pPr>
        <w:spacing w:after="0" w:line="240" w:lineRule="auto"/>
      </w:pPr>
    </w:p>
    <w:p w:rsidR="00D0623B" w:rsidRDefault="00D0623B" w:rsidP="00D0623B">
      <w:pPr>
        <w:spacing w:after="0" w:line="240" w:lineRule="auto"/>
      </w:pPr>
      <w:r>
        <w:t>System Behavior:</w:t>
      </w:r>
    </w:p>
    <w:p w:rsidR="00CD3EE8" w:rsidRDefault="00CD3EE8" w:rsidP="00CD3EE8">
      <w:pPr>
        <w:numPr>
          <w:ilvl w:val="0"/>
          <w:numId w:val="1"/>
        </w:numPr>
        <w:spacing w:after="0" w:line="240" w:lineRule="auto"/>
      </w:pPr>
      <w:r>
        <w:t>the wizard should find ANY acceptable scenario in which all the following criteria are met:</w:t>
      </w:r>
    </w:p>
    <w:p w:rsidR="00CD3EE8" w:rsidRDefault="00CD3EE8" w:rsidP="00CD3EE8">
      <w:pPr>
        <w:pStyle w:val="ListParagraph"/>
        <w:numPr>
          <w:ilvl w:val="1"/>
          <w:numId w:val="1"/>
        </w:numPr>
        <w:spacing w:after="0" w:line="240" w:lineRule="auto"/>
      </w:pPr>
      <w:r>
        <w:t>Schedule officials/scorekeepers in the same location for an entire shift</w:t>
      </w:r>
    </w:p>
    <w:p w:rsidR="00CD3EE8" w:rsidRDefault="00CD3EE8" w:rsidP="00CD3EE8">
      <w:pPr>
        <w:numPr>
          <w:ilvl w:val="1"/>
          <w:numId w:val="1"/>
        </w:numPr>
        <w:spacing w:after="0" w:line="240" w:lineRule="auto"/>
      </w:pPr>
      <w:r>
        <w:t xml:space="preserve">no employee is scheduled more than the max shift time per </w:t>
      </w:r>
      <w:proofErr w:type="gramStart"/>
      <w:r>
        <w:t>shift, but</w:t>
      </w:r>
      <w:proofErr w:type="gramEnd"/>
      <w:r>
        <w:t xml:space="preserve"> could have multiple shifts per day. (multiple shifts </w:t>
      </w:r>
      <w:proofErr w:type="gramStart"/>
      <w:r>
        <w:t>is</w:t>
      </w:r>
      <w:proofErr w:type="gramEnd"/>
      <w:r>
        <w:t xml:space="preserve"> not ideal, but allowed when no alternatives are available.)</w:t>
      </w:r>
    </w:p>
    <w:p w:rsidR="00CD3EE8" w:rsidRDefault="00CD3EE8" w:rsidP="00CD3EE8">
      <w:pPr>
        <w:numPr>
          <w:ilvl w:val="1"/>
          <w:numId w:val="1"/>
        </w:numPr>
        <w:spacing w:after="0" w:line="240" w:lineRule="auto"/>
      </w:pPr>
      <w:r>
        <w:t>shifts are at, or the closest hour to, the ideal shift time, when possible (see Scenarios below)</w:t>
      </w:r>
    </w:p>
    <w:p w:rsidR="00CD3EE8" w:rsidRDefault="00CD3EE8" w:rsidP="00CD3EE8">
      <w:pPr>
        <w:numPr>
          <w:ilvl w:val="1"/>
          <w:numId w:val="1"/>
        </w:numPr>
        <w:spacing w:after="0" w:line="240" w:lineRule="auto"/>
      </w:pPr>
      <w:r>
        <w:t>when possible, all employees are scheduled for a shift</w:t>
      </w:r>
    </w:p>
    <w:p w:rsidR="00D0623B" w:rsidRDefault="00D0623B" w:rsidP="00D0623B">
      <w:pPr>
        <w:spacing w:after="0" w:line="240" w:lineRule="auto"/>
      </w:pPr>
    </w:p>
    <w:p w:rsidR="00D0623B" w:rsidRDefault="00E04769" w:rsidP="00D0623B">
      <w:pPr>
        <w:spacing w:after="0" w:line="240" w:lineRule="auto"/>
      </w:pPr>
      <w:r>
        <w:t>Scenarios:</w:t>
      </w:r>
    </w:p>
    <w:p w:rsidR="00E04769" w:rsidRDefault="00E04769" w:rsidP="00D0623B">
      <w:pPr>
        <w:spacing w:after="0" w:line="240" w:lineRule="auto"/>
      </w:pPr>
    </w:p>
    <w:p w:rsidR="00E04769" w:rsidRDefault="00E04769" w:rsidP="00D0623B">
      <w:pPr>
        <w:spacing w:after="0" w:line="240" w:lineRule="auto"/>
      </w:pPr>
      <w:r>
        <w:t xml:space="preserve">Ideal shift length = 3 </w:t>
      </w:r>
      <w:proofErr w:type="spellStart"/>
      <w:r>
        <w:t>hrs</w:t>
      </w:r>
      <w:proofErr w:type="spellEnd"/>
    </w:p>
    <w:p w:rsidR="008274E2" w:rsidRDefault="008274E2" w:rsidP="00E04769">
      <w:pPr>
        <w:pStyle w:val="ListParagraph"/>
        <w:numPr>
          <w:ilvl w:val="0"/>
          <w:numId w:val="1"/>
        </w:numPr>
        <w:spacing w:after="0" w:line="240" w:lineRule="auto"/>
      </w:pPr>
      <w:r>
        <w:t>4 games, no gap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8274E2" w:rsidRDefault="008274E2" w:rsidP="008274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4 times-slots: 1 game, 1 </w:t>
      </w:r>
      <w:proofErr w:type="spellStart"/>
      <w:r>
        <w:t>hr</w:t>
      </w:r>
      <w:proofErr w:type="spellEnd"/>
      <w:r>
        <w:t xml:space="preserve"> gap, 2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>5 games, no gap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2 games, employee B works 3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5 time-slots: 1 game, 1 </w:t>
      </w:r>
      <w:proofErr w:type="spellStart"/>
      <w:r>
        <w:t>hr</w:t>
      </w:r>
      <w:proofErr w:type="spellEnd"/>
      <w:r>
        <w:t xml:space="preserve"> gap, 3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first game, employee B works final 3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5 time-slots: 2 games 1 </w:t>
      </w:r>
      <w:proofErr w:type="spellStart"/>
      <w:r>
        <w:t>hr</w:t>
      </w:r>
      <w:proofErr w:type="spellEnd"/>
      <w:r>
        <w:t xml:space="preserve"> gap, 2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2 games, employee B works 2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>6 games, no gap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s A &amp; B work 3 games each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6 time-slots: 1 game, 1 </w:t>
      </w:r>
      <w:proofErr w:type="spellStart"/>
      <w:r>
        <w:t>hr</w:t>
      </w:r>
      <w:proofErr w:type="spellEnd"/>
      <w:r>
        <w:t xml:space="preserve"> gap, 4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lastRenderedPageBreak/>
        <w:t>Ideal outcome – employee A works first game, stays during gap, works a second game, employee B works last 3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6 time-slots: 2 games, 1 </w:t>
      </w:r>
      <w:proofErr w:type="spellStart"/>
      <w:r>
        <w:t>hr</w:t>
      </w:r>
      <w:proofErr w:type="spellEnd"/>
      <w:r>
        <w:t xml:space="preserve"> gap, 3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first 2 games, employee B works last 3 games</w:t>
      </w:r>
    </w:p>
    <w:p w:rsidR="00D0623B" w:rsidRDefault="00D0623B" w:rsidP="00D0623B">
      <w:pPr>
        <w:spacing w:after="0" w:line="240" w:lineRule="auto"/>
      </w:pPr>
    </w:p>
    <w:p w:rsidR="00E04769" w:rsidRDefault="00E04769" w:rsidP="00E04769">
      <w:pPr>
        <w:spacing w:after="0" w:line="240" w:lineRule="auto"/>
      </w:pPr>
      <w:r>
        <w:t xml:space="preserve">Ideal shift length = 4 </w:t>
      </w:r>
      <w:proofErr w:type="spellStart"/>
      <w:r>
        <w:t>hrs</w:t>
      </w:r>
      <w:proofErr w:type="spellEnd"/>
    </w:p>
    <w:p w:rsidR="008274E2" w:rsidRDefault="008274E2" w:rsidP="008274E2">
      <w:pPr>
        <w:pStyle w:val="ListParagraph"/>
        <w:numPr>
          <w:ilvl w:val="0"/>
          <w:numId w:val="1"/>
        </w:numPr>
        <w:spacing w:after="0" w:line="240" w:lineRule="auto"/>
      </w:pPr>
      <w:r>
        <w:t>4 games, no gap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8274E2" w:rsidRDefault="008274E2" w:rsidP="008274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4 times-slots: 1 game, 1 </w:t>
      </w:r>
      <w:proofErr w:type="spellStart"/>
      <w:r>
        <w:t>hr</w:t>
      </w:r>
      <w:proofErr w:type="spellEnd"/>
      <w:r>
        <w:t xml:space="preserve"> gap, 2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>5 games, no gap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5 time-slots: 1 game, 1 </w:t>
      </w:r>
      <w:proofErr w:type="spellStart"/>
      <w:r>
        <w:t>hr</w:t>
      </w:r>
      <w:proofErr w:type="spellEnd"/>
      <w:r>
        <w:t xml:space="preserve"> gap, 3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1</w:t>
      </w:r>
      <w:r w:rsidRPr="00E04769">
        <w:rPr>
          <w:vertAlign w:val="superscript"/>
        </w:rPr>
        <w:t>st</w:t>
      </w:r>
      <w:r>
        <w:t xml:space="preserve"> game, employee B works final 3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5 time-slots: 2 games 1 </w:t>
      </w:r>
      <w:proofErr w:type="spellStart"/>
      <w:r>
        <w:t>hr</w:t>
      </w:r>
      <w:proofErr w:type="spellEnd"/>
      <w:r>
        <w:t xml:space="preserve"> gap, 2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>6 games, no gap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3 games, employee B works 3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6 time-slots: 1 game, 1 </w:t>
      </w:r>
      <w:proofErr w:type="spellStart"/>
      <w:r>
        <w:t>hr</w:t>
      </w:r>
      <w:proofErr w:type="spellEnd"/>
      <w:r>
        <w:t xml:space="preserve"> gap, 4 games</w:t>
      </w:r>
    </w:p>
    <w:p w:rsidR="00E04769" w:rsidRDefault="00E04769" w:rsidP="00E04769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1 game, employee B works 4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6 time-slots: 2 games, 1 </w:t>
      </w:r>
      <w:proofErr w:type="spellStart"/>
      <w:r>
        <w:t>hr</w:t>
      </w:r>
      <w:proofErr w:type="spellEnd"/>
      <w:r>
        <w:t xml:space="preserve"> gap, 3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2 games, employee B works 3 games</w:t>
      </w:r>
    </w:p>
    <w:p w:rsidR="00E04769" w:rsidRDefault="00E04769" w:rsidP="00E04769">
      <w:pPr>
        <w:spacing w:after="0" w:line="240" w:lineRule="auto"/>
      </w:pPr>
    </w:p>
    <w:p w:rsidR="00E04769" w:rsidRDefault="00E04769" w:rsidP="00E04769">
      <w:pPr>
        <w:spacing w:after="0" w:line="240" w:lineRule="auto"/>
      </w:pPr>
      <w:r>
        <w:t xml:space="preserve">Ideal shift length = 5 </w:t>
      </w:r>
      <w:proofErr w:type="spellStart"/>
      <w:r>
        <w:t>hrs</w:t>
      </w:r>
      <w:proofErr w:type="spellEnd"/>
    </w:p>
    <w:p w:rsidR="008274E2" w:rsidRDefault="008274E2" w:rsidP="008274E2">
      <w:pPr>
        <w:pStyle w:val="ListParagraph"/>
        <w:numPr>
          <w:ilvl w:val="0"/>
          <w:numId w:val="1"/>
        </w:numPr>
        <w:spacing w:after="0" w:line="240" w:lineRule="auto"/>
      </w:pPr>
      <w:r>
        <w:t>4 games, no gap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8274E2" w:rsidRDefault="008274E2" w:rsidP="008274E2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4 times-slots: 1 game, 1 </w:t>
      </w:r>
      <w:proofErr w:type="spellStart"/>
      <w:r>
        <w:t>hr</w:t>
      </w:r>
      <w:proofErr w:type="spellEnd"/>
      <w:r>
        <w:t xml:space="preserve"> gap, 2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8274E2" w:rsidRDefault="00E04769" w:rsidP="008274E2">
      <w:pPr>
        <w:pStyle w:val="ListParagraph"/>
        <w:numPr>
          <w:ilvl w:val="0"/>
          <w:numId w:val="1"/>
        </w:numPr>
        <w:spacing w:after="0" w:line="240" w:lineRule="auto"/>
      </w:pPr>
      <w:r>
        <w:t>5 games, no gap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5 time-slots: 1 game, 1 </w:t>
      </w:r>
      <w:proofErr w:type="spellStart"/>
      <w:r>
        <w:t>hr</w:t>
      </w:r>
      <w:proofErr w:type="spellEnd"/>
      <w:r>
        <w:t xml:space="preserve"> gap, 3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5 time-slots: 2 games 1 </w:t>
      </w:r>
      <w:proofErr w:type="spellStart"/>
      <w:r>
        <w:t>hr</w:t>
      </w:r>
      <w:proofErr w:type="spellEnd"/>
      <w:r>
        <w:t xml:space="preserve"> gap, 2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>6 games, no gap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6 time-slots: 1 game, 1 </w:t>
      </w:r>
      <w:proofErr w:type="spellStart"/>
      <w:r>
        <w:t>hr</w:t>
      </w:r>
      <w:proofErr w:type="spellEnd"/>
      <w:r>
        <w:t xml:space="preserve"> gap, 4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6 time-slots: 2 games, 1 </w:t>
      </w:r>
      <w:proofErr w:type="spellStart"/>
      <w:r>
        <w:t>hr</w:t>
      </w:r>
      <w:proofErr w:type="spellEnd"/>
      <w:r>
        <w:t xml:space="preserve"> gap, 3 games</w:t>
      </w:r>
    </w:p>
    <w:p w:rsidR="008274E2" w:rsidRDefault="008274E2" w:rsidP="008274E2">
      <w:pPr>
        <w:pStyle w:val="ListParagraph"/>
        <w:numPr>
          <w:ilvl w:val="1"/>
          <w:numId w:val="1"/>
        </w:numPr>
        <w:spacing w:after="0" w:line="240" w:lineRule="auto"/>
      </w:pPr>
      <w:r>
        <w:t>Ideal outcome – employee A works all games</w:t>
      </w:r>
    </w:p>
    <w:p w:rsidR="00E04769" w:rsidRDefault="00E04769" w:rsidP="00E04769">
      <w:pPr>
        <w:spacing w:after="0" w:line="240" w:lineRule="auto"/>
      </w:pPr>
    </w:p>
    <w:p w:rsidR="00E04769" w:rsidRDefault="00E04769" w:rsidP="00D0623B">
      <w:pPr>
        <w:spacing w:after="0" w:line="240" w:lineRule="auto"/>
      </w:pPr>
    </w:p>
    <w:p w:rsidR="00D0623B" w:rsidRDefault="00D0623B" w:rsidP="00D0623B">
      <w:pPr>
        <w:spacing w:after="0" w:line="240" w:lineRule="auto"/>
      </w:pPr>
    </w:p>
    <w:p w:rsidR="00D0623B" w:rsidRPr="00D0623B" w:rsidRDefault="00D0623B" w:rsidP="00D0623B">
      <w:pPr>
        <w:spacing w:after="0" w:line="240" w:lineRule="auto"/>
        <w:rPr>
          <w:b/>
        </w:rPr>
      </w:pPr>
      <w:r w:rsidRPr="00D0623B">
        <w:rPr>
          <w:b/>
        </w:rPr>
        <w:t>Supervisors</w:t>
      </w:r>
    </w:p>
    <w:p w:rsidR="00D0623B" w:rsidRDefault="00D0623B" w:rsidP="00D0623B">
      <w:pPr>
        <w:spacing w:after="0" w:line="240" w:lineRule="auto"/>
      </w:pPr>
    </w:p>
    <w:p w:rsidR="00D0623B" w:rsidRDefault="00D0623B" w:rsidP="00D0623B">
      <w:pPr>
        <w:spacing w:after="0" w:line="240" w:lineRule="auto"/>
      </w:pPr>
      <w:r>
        <w:t>Admins should schedule supervisors the same way that all shifts in the employee module are created; by dragging on a calendar and indicating how many employees are required for the shift.</w:t>
      </w:r>
    </w:p>
    <w:p w:rsidR="00D0623B" w:rsidRDefault="00D0623B" w:rsidP="00D0623B">
      <w:pPr>
        <w:spacing w:after="0" w:line="240" w:lineRule="auto"/>
      </w:pPr>
    </w:p>
    <w:p w:rsidR="00D0623B" w:rsidRDefault="00972A21" w:rsidP="00D0623B">
      <w:pPr>
        <w:spacing w:after="0" w:line="240" w:lineRule="auto"/>
      </w:pPr>
      <w:r>
        <w:lastRenderedPageBreak/>
        <w:t>The calendar for creating supervisor shifts should show the games as a background. Admins could then drag over them, select how many supervisors they want for the shift they created as they do in the existing scheduling process. (see screenshot below)</w:t>
      </w:r>
    </w:p>
    <w:p w:rsidR="00D0623B" w:rsidRDefault="00D0623B" w:rsidP="00D0623B">
      <w:pPr>
        <w:spacing w:after="0" w:line="240" w:lineRule="auto"/>
      </w:pPr>
    </w:p>
    <w:p w:rsidR="00D0623B" w:rsidRDefault="00D0623B" w:rsidP="00D0623B">
      <w:pPr>
        <w:spacing w:after="0" w:line="240" w:lineRule="auto"/>
      </w:pPr>
    </w:p>
    <w:p w:rsidR="00D0623B" w:rsidRDefault="00D0623B">
      <w:r>
        <w:rPr>
          <w:noProof/>
        </w:rPr>
        <w:drawing>
          <wp:inline distT="0" distB="0" distL="0" distR="0">
            <wp:extent cx="5943600" cy="2243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ployees (7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6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E55BC"/>
    <w:multiLevelType w:val="hybridMultilevel"/>
    <w:tmpl w:val="73982E6E"/>
    <w:lvl w:ilvl="0" w:tplc="22F0AAA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C2142"/>
    <w:multiLevelType w:val="hybridMultilevel"/>
    <w:tmpl w:val="28A0F854"/>
    <w:lvl w:ilvl="0" w:tplc="BBD8FF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NzEzNbAwNDU0tjBW0lEKTi0uzszPAykwrAUAst8e4CwAAAA="/>
  </w:docVars>
  <w:rsids>
    <w:rsidRoot w:val="00D0623B"/>
    <w:rsid w:val="005C3D98"/>
    <w:rsid w:val="0068034F"/>
    <w:rsid w:val="008274E2"/>
    <w:rsid w:val="00972A21"/>
    <w:rsid w:val="00CD3EE8"/>
    <w:rsid w:val="00D0623B"/>
    <w:rsid w:val="00E0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B1A6CC-3E55-4FD0-AE1D-E404B21DB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2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White</dc:creator>
  <cp:keywords/>
  <dc:description/>
  <cp:lastModifiedBy>avi kadria</cp:lastModifiedBy>
  <cp:revision>2</cp:revision>
  <dcterms:created xsi:type="dcterms:W3CDTF">2018-06-07T19:51:00Z</dcterms:created>
  <dcterms:modified xsi:type="dcterms:W3CDTF">2018-06-07T19:51:00Z</dcterms:modified>
</cp:coreProperties>
</file>